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1D97D" w14:textId="77777777" w:rsidR="001D02E7" w:rsidRDefault="00EC20F7">
      <w:pPr>
        <w:jc w:val="center"/>
        <w:rPr>
          <w:rFonts w:eastAsia="Arial Unicode MS"/>
        </w:rPr>
      </w:pPr>
      <w:r>
        <w:rPr>
          <w:rFonts w:ascii="Lucida Sans" w:hAnsi="Lucida Sans"/>
          <w:b/>
        </w:rPr>
        <w:t>CURSO DE MESTRADO EM DANÇA</w:t>
      </w:r>
    </w:p>
    <w:p w14:paraId="3DE17171" w14:textId="4C0D9FDB" w:rsidR="001D02E7" w:rsidRDefault="00EC20F7">
      <w:pPr>
        <w:spacing w:before="120" w:after="120"/>
        <w:ind w:left="-397"/>
        <w:jc w:val="center"/>
        <w:rPr>
          <w:rFonts w:ascii="Lucida Sans" w:hAnsi="Lucida Sans"/>
          <w:b/>
        </w:rPr>
      </w:pPr>
      <w:r>
        <w:rPr>
          <w:rFonts w:ascii="Lucida Sans" w:hAnsi="Lucida Sans"/>
          <w:b/>
        </w:rPr>
        <w:t xml:space="preserve"> SOLICITAÇÃO DEFESA - INDICAÇÃO DE BANCA </w:t>
      </w:r>
    </w:p>
    <w:tbl>
      <w:tblPr>
        <w:tblW w:w="9357" w:type="dxa"/>
        <w:tblInd w:w="-318" w:type="dxa"/>
        <w:tblLayout w:type="fixed"/>
        <w:tblLook w:val="00A0" w:firstRow="1" w:lastRow="0" w:firstColumn="1" w:lastColumn="0" w:noHBand="0" w:noVBand="0"/>
      </w:tblPr>
      <w:tblGrid>
        <w:gridCol w:w="3827"/>
        <w:gridCol w:w="2269"/>
        <w:gridCol w:w="850"/>
        <w:gridCol w:w="2411"/>
      </w:tblGrid>
      <w:tr w:rsidR="001D02E7" w14:paraId="3769EEA1" w14:textId="77777777">
        <w:tc>
          <w:tcPr>
            <w:tcW w:w="93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0CC9DE83" w14:textId="77777777" w:rsidR="001D02E7" w:rsidRDefault="00EC20F7">
            <w:pPr>
              <w:widowControl w:val="0"/>
              <w:jc w:val="center"/>
              <w:rPr>
                <w:rFonts w:ascii="Lucida Sans" w:hAnsi="Lucida Sans"/>
                <w:b/>
                <w:caps/>
              </w:rPr>
            </w:pPr>
            <w:r>
              <w:rPr>
                <w:rFonts w:ascii="Lucida Sans" w:hAnsi="Lucida Sans"/>
                <w:b/>
                <w:caps/>
              </w:rPr>
              <w:t xml:space="preserve">discente – DADOS PARA REALIZAÇÃO </w:t>
            </w:r>
          </w:p>
        </w:tc>
      </w:tr>
      <w:tr w:rsidR="001D02E7" w:rsidRPr="006B223D" w14:paraId="4EEB6959" w14:textId="77777777">
        <w:tc>
          <w:tcPr>
            <w:tcW w:w="6946" w:type="dxa"/>
            <w:gridSpan w:val="3"/>
            <w:tcBorders>
              <w:top w:val="single" w:sz="4" w:space="0" w:color="000000"/>
              <w:left w:val="single" w:sz="4" w:space="0" w:color="000000"/>
            </w:tcBorders>
          </w:tcPr>
          <w:p w14:paraId="75F46250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6B223D">
              <w:rPr>
                <w:rFonts w:ascii="Lucida Sans" w:hAnsi="Lucida Sans"/>
                <w:b/>
                <w:bCs/>
              </w:rPr>
              <w:t xml:space="preserve">Nome completo: </w:t>
            </w:r>
          </w:p>
        </w:tc>
        <w:tc>
          <w:tcPr>
            <w:tcW w:w="2411" w:type="dxa"/>
            <w:tcBorders>
              <w:top w:val="single" w:sz="4" w:space="0" w:color="000000"/>
              <w:right w:val="single" w:sz="4" w:space="0" w:color="000000"/>
            </w:tcBorders>
          </w:tcPr>
          <w:p w14:paraId="3B6C905F" w14:textId="77777777" w:rsidR="001D02E7" w:rsidRPr="006B223D" w:rsidRDefault="001D02E7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</w:p>
        </w:tc>
      </w:tr>
      <w:tr w:rsidR="001D02E7" w:rsidRPr="006B223D" w14:paraId="715EE729" w14:textId="77777777">
        <w:tc>
          <w:tcPr>
            <w:tcW w:w="9357" w:type="dxa"/>
            <w:gridSpan w:val="4"/>
            <w:tcBorders>
              <w:left w:val="single" w:sz="4" w:space="0" w:color="000000"/>
              <w:right w:val="single" w:sz="4" w:space="0" w:color="000000"/>
            </w:tcBorders>
          </w:tcPr>
          <w:p w14:paraId="38355732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6B223D">
              <w:rPr>
                <w:rFonts w:ascii="Lucida Sans" w:hAnsi="Lucida Sans"/>
                <w:b/>
                <w:bCs/>
              </w:rPr>
              <w:t xml:space="preserve">Título do Trabalho: </w:t>
            </w:r>
          </w:p>
        </w:tc>
      </w:tr>
      <w:tr w:rsidR="001D02E7" w:rsidRPr="006B223D" w14:paraId="3612BAEF" w14:textId="77777777">
        <w:tc>
          <w:tcPr>
            <w:tcW w:w="9357" w:type="dxa"/>
            <w:gridSpan w:val="4"/>
            <w:tcBorders>
              <w:left w:val="single" w:sz="4" w:space="0" w:color="000000"/>
              <w:right w:val="single" w:sz="4" w:space="0" w:color="000000"/>
            </w:tcBorders>
          </w:tcPr>
          <w:p w14:paraId="60D71378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6B223D">
              <w:rPr>
                <w:rFonts w:ascii="Lucida Sans" w:hAnsi="Lucida Sans"/>
                <w:b/>
                <w:bCs/>
              </w:rPr>
              <w:t>Pessoa Docente orientadora:</w:t>
            </w:r>
          </w:p>
        </w:tc>
      </w:tr>
      <w:tr w:rsidR="001D02E7" w:rsidRPr="006B223D" w14:paraId="783FFAF0" w14:textId="77777777">
        <w:tc>
          <w:tcPr>
            <w:tcW w:w="3827" w:type="dxa"/>
            <w:tcBorders>
              <w:left w:val="single" w:sz="4" w:space="0" w:color="000000"/>
            </w:tcBorders>
          </w:tcPr>
          <w:p w14:paraId="079A4296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6B223D">
              <w:rPr>
                <w:rFonts w:ascii="Lucida Sans" w:hAnsi="Lucida Sans"/>
                <w:b/>
                <w:bCs/>
              </w:rPr>
              <w:t xml:space="preserve">Data do Exame: </w:t>
            </w:r>
          </w:p>
        </w:tc>
        <w:tc>
          <w:tcPr>
            <w:tcW w:w="2269" w:type="dxa"/>
          </w:tcPr>
          <w:p w14:paraId="43F92D37" w14:textId="77777777" w:rsidR="001D02E7" w:rsidRPr="006B223D" w:rsidRDefault="001D02E7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</w:p>
        </w:tc>
        <w:tc>
          <w:tcPr>
            <w:tcW w:w="3261" w:type="dxa"/>
            <w:gridSpan w:val="2"/>
            <w:tcBorders>
              <w:right w:val="single" w:sz="4" w:space="0" w:color="000000"/>
            </w:tcBorders>
          </w:tcPr>
          <w:p w14:paraId="49485DB6" w14:textId="77777777" w:rsidR="001D02E7" w:rsidRPr="006B223D" w:rsidRDefault="001D02E7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</w:p>
        </w:tc>
      </w:tr>
      <w:tr w:rsidR="001D02E7" w:rsidRPr="006B223D" w14:paraId="531A9840" w14:textId="77777777">
        <w:tc>
          <w:tcPr>
            <w:tcW w:w="9357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AB1A3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6B223D">
              <w:rPr>
                <w:rFonts w:ascii="Lucida Sans" w:hAnsi="Lucida Sans"/>
                <w:b/>
                <w:bCs/>
              </w:rPr>
              <w:t xml:space="preserve">Horário: </w:t>
            </w:r>
          </w:p>
          <w:p w14:paraId="32EC20CB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  <w:b/>
              </w:rPr>
              <w:t xml:space="preserve">Modo e local de realização:                                                                                                                       </w:t>
            </w:r>
          </w:p>
          <w:p w14:paraId="27B2CE0F" w14:textId="77777777" w:rsidR="001D02E7" w:rsidRPr="006B223D" w:rsidRDefault="00EC20F7">
            <w:pPr>
              <w:widowControl w:val="0"/>
              <w:jc w:val="both"/>
            </w:pPr>
            <w:r w:rsidRPr="006B223D">
              <w:rPr>
                <w:rFonts w:ascii="Lucida Sans" w:hAnsi="Lucida Sans"/>
              </w:rPr>
              <w:t xml:space="preserve">-plataforma </w:t>
            </w:r>
            <w:hyperlink r:id="rId6">
              <w:r w:rsidRPr="006B223D">
                <w:rPr>
                  <w:rStyle w:val="LinkdaInternet"/>
                  <w:rFonts w:ascii="Lucida Sans" w:hAnsi="Lucida Sans"/>
                  <w:b/>
                </w:rPr>
                <w:t>rnp.br</w:t>
              </w:r>
            </w:hyperlink>
            <w:r w:rsidRPr="006B223D">
              <w:rPr>
                <w:rFonts w:ascii="Lucida Sans" w:hAnsi="Lucida Sans"/>
                <w:b/>
              </w:rPr>
              <w:t xml:space="preserve"> ( )                                                                                                                             – - outra plataforma (  ) especificar </w:t>
            </w:r>
          </w:p>
          <w:p w14:paraId="1197E5C7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  <w:b/>
              </w:rPr>
              <w:t xml:space="preserve">- presencial ( ) sala ( ) teatro ( ) </w:t>
            </w:r>
          </w:p>
          <w:p w14:paraId="0B56ABFC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  <w:b/>
              </w:rPr>
              <w:t>- híbrido  ( ) (especificar a plataforma) sala ( )  teatro ( )</w:t>
            </w:r>
          </w:p>
          <w:p w14:paraId="171087DD" w14:textId="77777777" w:rsidR="001D02E7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- </w:t>
            </w:r>
            <w:r w:rsidRPr="006B223D">
              <w:rPr>
                <w:rFonts w:ascii="Lucida Sans" w:hAnsi="Lucida Sans"/>
                <w:b/>
              </w:rPr>
              <w:t xml:space="preserve">Histórico Escolar – </w:t>
            </w:r>
            <w:r w:rsidRPr="006B223D">
              <w:rPr>
                <w:rFonts w:ascii="Lucida Sans" w:hAnsi="Lucida Sans"/>
                <w:b/>
                <w:bCs/>
                <w:color w:val="000000"/>
                <w:shd w:val="clear" w:color="auto" w:fill="FFFF00"/>
              </w:rPr>
              <w:t>enviar junto com este formulário</w:t>
            </w:r>
          </w:p>
          <w:p w14:paraId="20D46F90" w14:textId="77777777" w:rsidR="000F462C" w:rsidRPr="006B223D" w:rsidRDefault="00EC20F7">
            <w:pPr>
              <w:widowControl w:val="0"/>
              <w:spacing w:before="6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</w:rPr>
              <w:t xml:space="preserve">- </w:t>
            </w:r>
            <w:r w:rsidRPr="006B223D">
              <w:rPr>
                <w:rFonts w:ascii="Lucida Sans" w:hAnsi="Lucida Sans"/>
                <w:b/>
              </w:rPr>
              <w:t xml:space="preserve"> </w:t>
            </w:r>
            <w:r w:rsidRPr="006B223D">
              <w:rPr>
                <w:rFonts w:ascii="Lucida Sans" w:hAnsi="Lucida Sans"/>
                <w:b/>
                <w:bCs/>
              </w:rPr>
              <w:t>Declaração de Exame de</w:t>
            </w:r>
            <w:r w:rsidRPr="006B223D">
              <w:rPr>
                <w:rFonts w:ascii="Lucida Sans" w:hAnsi="Lucida Sans"/>
                <w:b/>
              </w:rPr>
              <w:t xml:space="preserve"> Proficiência - </w:t>
            </w:r>
            <w:r w:rsidRPr="006B223D">
              <w:rPr>
                <w:rFonts w:ascii="Lucida Sans" w:hAnsi="Lucida Sans"/>
                <w:b/>
                <w:bCs/>
                <w:highlight w:val="yellow"/>
              </w:rPr>
              <w:t>enviar junto com este formulário</w:t>
            </w:r>
            <w:r w:rsidRPr="006B223D">
              <w:rPr>
                <w:rFonts w:ascii="Lucida Sans" w:hAnsi="Lucida Sans"/>
                <w:b/>
              </w:rPr>
              <w:t xml:space="preserve">  </w:t>
            </w:r>
          </w:p>
          <w:p w14:paraId="7038EE4B" w14:textId="78EF6342" w:rsidR="001D02E7" w:rsidRPr="006B223D" w:rsidRDefault="000F462C">
            <w:pPr>
              <w:widowControl w:val="0"/>
              <w:spacing w:before="6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  <w:b/>
              </w:rPr>
              <w:t xml:space="preserve">- </w:t>
            </w:r>
            <w:r w:rsidR="007A7756" w:rsidRPr="006B223D">
              <w:rPr>
                <w:rFonts w:ascii="Lucida Sans" w:hAnsi="Lucida Sans"/>
                <w:b/>
              </w:rPr>
              <w:t xml:space="preserve"> </w:t>
            </w:r>
            <w:r w:rsidRPr="006B223D">
              <w:rPr>
                <w:rFonts w:ascii="Lucida Sans" w:hAnsi="Lucida Sans"/>
                <w:b/>
              </w:rPr>
              <w:t>Decla</w:t>
            </w:r>
            <w:r w:rsidR="007A7756" w:rsidRPr="006B223D">
              <w:rPr>
                <w:rFonts w:ascii="Lucida Sans" w:hAnsi="Lucida Sans"/>
                <w:b/>
              </w:rPr>
              <w:t>r</w:t>
            </w:r>
            <w:r w:rsidRPr="006B223D">
              <w:rPr>
                <w:rFonts w:ascii="Lucida Sans" w:hAnsi="Lucida Sans"/>
                <w:b/>
              </w:rPr>
              <w:t>ação de Autoria d</w:t>
            </w:r>
            <w:r w:rsidR="007A7756" w:rsidRPr="006B223D">
              <w:rPr>
                <w:rFonts w:ascii="Lucida Sans" w:hAnsi="Lucida Sans"/>
                <w:b/>
              </w:rPr>
              <w:t xml:space="preserve">a Dissertação </w:t>
            </w:r>
            <w:r w:rsidR="00005D5F" w:rsidRPr="006B223D">
              <w:rPr>
                <w:rFonts w:ascii="Lucida Sans" w:hAnsi="Lucida Sans"/>
                <w:b/>
              </w:rPr>
              <w:t xml:space="preserve"> </w:t>
            </w:r>
            <w:r w:rsidR="007A7756" w:rsidRPr="006B223D">
              <w:rPr>
                <w:rFonts w:ascii="Lucida Sans" w:hAnsi="Lucida Sans"/>
                <w:b/>
              </w:rPr>
              <w:t xml:space="preserve">- </w:t>
            </w:r>
            <w:r w:rsidR="00EC20F7" w:rsidRPr="006B223D">
              <w:rPr>
                <w:rFonts w:ascii="Lucida Sans" w:hAnsi="Lucida Sans"/>
                <w:b/>
              </w:rPr>
              <w:t xml:space="preserve">  </w:t>
            </w:r>
            <w:r w:rsidR="00005D5F" w:rsidRPr="006B223D">
              <w:rPr>
                <w:rFonts w:ascii="Lucida Sans" w:hAnsi="Lucida Sans"/>
                <w:b/>
              </w:rPr>
              <w:t xml:space="preserve">  </w:t>
            </w:r>
            <w:r w:rsidR="007A7756" w:rsidRPr="006B223D">
              <w:rPr>
                <w:rFonts w:ascii="Lucida Sans" w:hAnsi="Lucida Sans"/>
                <w:b/>
                <w:bCs/>
                <w:highlight w:val="yellow"/>
              </w:rPr>
              <w:t>enviar junto com este formulário</w:t>
            </w:r>
            <w:r w:rsidR="007A7756" w:rsidRPr="006B223D">
              <w:rPr>
                <w:rFonts w:ascii="Lucida Sans" w:hAnsi="Lucida Sans"/>
                <w:b/>
              </w:rPr>
              <w:t xml:space="preserve">  </w:t>
            </w:r>
            <w:r w:rsidR="00EC20F7" w:rsidRPr="006B223D">
              <w:rPr>
                <w:rFonts w:ascii="Lucida Sans" w:hAnsi="Lucida Sans"/>
                <w:b/>
              </w:rPr>
              <w:t xml:space="preserve">                                                                                                                 </w:t>
            </w:r>
          </w:p>
        </w:tc>
      </w:tr>
      <w:tr w:rsidR="001D02E7" w:rsidRPr="006B223D" w14:paraId="7077DB3D" w14:textId="77777777">
        <w:tc>
          <w:tcPr>
            <w:tcW w:w="93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103C32DC" w14:textId="77777777" w:rsidR="001D02E7" w:rsidRPr="006B223D" w:rsidRDefault="00EC20F7">
            <w:pPr>
              <w:widowControl w:val="0"/>
              <w:jc w:val="center"/>
              <w:rPr>
                <w:rFonts w:ascii="Lucida Sans" w:hAnsi="Lucida Sans"/>
                <w:b/>
                <w:caps/>
              </w:rPr>
            </w:pPr>
            <w:r w:rsidRPr="006B223D">
              <w:rPr>
                <w:rFonts w:ascii="Lucida Sans" w:hAnsi="Lucida Sans"/>
                <w:b/>
                <w:caps/>
              </w:rPr>
              <w:t>BANCA</w:t>
            </w:r>
          </w:p>
        </w:tc>
      </w:tr>
    </w:tbl>
    <w:p w14:paraId="4122B1A4" w14:textId="77777777" w:rsidR="001D02E7" w:rsidRPr="006B223D" w:rsidRDefault="00EC20F7">
      <w:pPr>
        <w:spacing w:before="60" w:after="60"/>
        <w:ind w:left="-397"/>
        <w:jc w:val="both"/>
        <w:rPr>
          <w:rFonts w:ascii="Lucida Sans" w:hAnsi="Lucida Sans"/>
          <w:b/>
        </w:rPr>
      </w:pPr>
      <w:r w:rsidRPr="006B223D">
        <w:rPr>
          <w:rFonts w:ascii="Lucida Sans" w:hAnsi="Lucida Sans"/>
          <w:b/>
        </w:rPr>
        <w:t xml:space="preserve">1 - </w:t>
      </w:r>
      <w:r w:rsidRPr="006B223D">
        <w:rPr>
          <w:rFonts w:ascii="Lucida Sans" w:hAnsi="Lucida Sans"/>
          <w:b/>
          <w:caps/>
        </w:rPr>
        <w:t>Docentes do Programa</w:t>
      </w:r>
      <w:r w:rsidRPr="006B223D">
        <w:rPr>
          <w:rFonts w:ascii="Lucida Sans" w:hAnsi="Lucida Sans"/>
          <w:b/>
        </w:rPr>
        <w:t>:</w:t>
      </w:r>
    </w:p>
    <w:tbl>
      <w:tblPr>
        <w:tblW w:w="9357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4394"/>
        <w:gridCol w:w="4963"/>
      </w:tblGrid>
      <w:tr w:rsidR="003D44D6" w:rsidRPr="006B223D" w14:paraId="07C71F0A" w14:textId="77777777" w:rsidTr="003D44D6">
        <w:tc>
          <w:tcPr>
            <w:tcW w:w="935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A6B342" w14:textId="77777777" w:rsidR="003D44D6" w:rsidRPr="006B223D" w:rsidRDefault="003D44D6" w:rsidP="003D44D6">
            <w:pPr>
              <w:jc w:val="both"/>
              <w:rPr>
                <w:rFonts w:ascii="Lucida Sans" w:hAnsi="Lucida Sans"/>
                <w:b/>
                <w:color w:val="FF0000"/>
              </w:rPr>
            </w:pPr>
            <w:r w:rsidRPr="006B223D">
              <w:rPr>
                <w:rFonts w:ascii="Lucida Sans" w:hAnsi="Lucida Sans"/>
                <w:b/>
              </w:rPr>
              <w:t xml:space="preserve">TITULARES </w:t>
            </w:r>
            <w:r w:rsidRPr="006B223D">
              <w:rPr>
                <w:rFonts w:ascii="Lucida Sans" w:hAnsi="Lucida Sans"/>
                <w:b/>
                <w:highlight w:val="yellow"/>
              </w:rPr>
              <w:t>Atenção: informar também primeiro titular</w:t>
            </w:r>
            <w:r w:rsidRPr="006B223D">
              <w:rPr>
                <w:rFonts w:ascii="Lucida Sans" w:hAnsi="Lucida Sans"/>
                <w:b/>
              </w:rPr>
              <w:t xml:space="preserve"> </w:t>
            </w:r>
            <w:r w:rsidRPr="006B223D">
              <w:rPr>
                <w:rFonts w:ascii="Lucida Sans" w:hAnsi="Lucida Sans"/>
                <w:b/>
                <w:color w:val="FF0000"/>
              </w:rPr>
              <w:t>é quem orienta, presidente da banca</w:t>
            </w:r>
          </w:p>
          <w:p w14:paraId="7BC38E6E" w14:textId="77777777" w:rsidR="003D44D6" w:rsidRPr="006B223D" w:rsidRDefault="003D44D6" w:rsidP="003D44D6">
            <w:pPr>
              <w:jc w:val="both"/>
              <w:rPr>
                <w:rFonts w:ascii="Lucida Sans" w:hAnsi="Lucida Sans"/>
                <w:color w:val="FF0000"/>
              </w:rPr>
            </w:pPr>
            <w:r w:rsidRPr="006B223D">
              <w:rPr>
                <w:rFonts w:ascii="Lucida Sans" w:hAnsi="Lucida Sans"/>
                <w:color w:val="FF0000"/>
              </w:rPr>
              <w:t>1</w:t>
            </w:r>
            <w:r w:rsidRPr="006B223D">
              <w:rPr>
                <w:rFonts w:ascii="Lucida Sans" w:hAnsi="Lucida Sans"/>
              </w:rPr>
              <w:t xml:space="preserve">.Nome completo: </w:t>
            </w:r>
          </w:p>
          <w:p w14:paraId="183C0055" w14:textId="77777777" w:rsidR="003D44D6" w:rsidRPr="006B223D" w:rsidRDefault="003D44D6" w:rsidP="003D44D6">
            <w:pPr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   CPF:</w:t>
            </w:r>
          </w:p>
          <w:p w14:paraId="104A3FBF" w14:textId="77777777" w:rsidR="003D44D6" w:rsidRPr="006B223D" w:rsidRDefault="003D44D6" w:rsidP="003D44D6">
            <w:pPr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  <w:color w:val="FF0000"/>
              </w:rPr>
              <w:t xml:space="preserve">2. </w:t>
            </w:r>
            <w:r w:rsidRPr="006B223D">
              <w:rPr>
                <w:rFonts w:ascii="Lucida Sans" w:hAnsi="Lucida Sans"/>
              </w:rPr>
              <w:t>Nome completo;</w:t>
            </w:r>
          </w:p>
          <w:p w14:paraId="7D858EE0" w14:textId="0B7C400E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    CPF</w:t>
            </w:r>
          </w:p>
        </w:tc>
      </w:tr>
      <w:tr w:rsidR="003D44D6" w:rsidRPr="006B223D" w14:paraId="19435445" w14:textId="77777777" w:rsidTr="003D44D6">
        <w:tc>
          <w:tcPr>
            <w:tcW w:w="4394" w:type="dxa"/>
            <w:tcBorders>
              <w:left w:val="single" w:sz="4" w:space="0" w:color="000000"/>
              <w:bottom w:val="single" w:sz="4" w:space="0" w:color="000000"/>
            </w:tcBorders>
          </w:tcPr>
          <w:p w14:paraId="7CFE7941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4963" w:type="dxa"/>
            <w:tcBorders>
              <w:bottom w:val="single" w:sz="4" w:space="0" w:color="000000"/>
              <w:right w:val="single" w:sz="4" w:space="0" w:color="000000"/>
            </w:tcBorders>
          </w:tcPr>
          <w:p w14:paraId="497E9C69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  <w:tr w:rsidR="003D44D6" w:rsidRPr="006B223D" w14:paraId="7BD4E078" w14:textId="77777777" w:rsidTr="003D44D6">
        <w:tc>
          <w:tcPr>
            <w:tcW w:w="9357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0492AA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  <w:b/>
              </w:rPr>
              <w:t>SUPLENTE</w:t>
            </w:r>
          </w:p>
          <w:p w14:paraId="157B550F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</w:p>
          <w:p w14:paraId="377AD6FF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Nome completo: </w:t>
            </w:r>
          </w:p>
          <w:p w14:paraId="7E96D777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CPF: </w:t>
            </w:r>
          </w:p>
        </w:tc>
      </w:tr>
      <w:tr w:rsidR="003D44D6" w:rsidRPr="006B223D" w14:paraId="1ABA9E3C" w14:textId="77777777" w:rsidTr="003D44D6">
        <w:tc>
          <w:tcPr>
            <w:tcW w:w="4394" w:type="dxa"/>
            <w:tcBorders>
              <w:left w:val="single" w:sz="4" w:space="0" w:color="000000"/>
              <w:bottom w:val="single" w:sz="4" w:space="0" w:color="000000"/>
            </w:tcBorders>
          </w:tcPr>
          <w:p w14:paraId="30B45FB2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4963" w:type="dxa"/>
            <w:tcBorders>
              <w:bottom w:val="single" w:sz="4" w:space="0" w:color="000000"/>
              <w:right w:val="single" w:sz="4" w:space="0" w:color="000000"/>
            </w:tcBorders>
          </w:tcPr>
          <w:p w14:paraId="12C7EC22" w14:textId="77777777" w:rsidR="003D44D6" w:rsidRPr="006B223D" w:rsidRDefault="003D44D6" w:rsidP="003D44D6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</w:tbl>
    <w:p w14:paraId="04551B06" w14:textId="77777777" w:rsidR="001D02E7" w:rsidRPr="006B223D" w:rsidRDefault="00EC20F7">
      <w:pPr>
        <w:spacing w:before="60" w:after="60"/>
        <w:ind w:left="-397"/>
        <w:jc w:val="both"/>
        <w:rPr>
          <w:rFonts w:ascii="Lucida Sans" w:hAnsi="Lucida Sans"/>
          <w:b/>
        </w:rPr>
      </w:pPr>
      <w:r w:rsidRPr="006B223D">
        <w:rPr>
          <w:rFonts w:ascii="Lucida Sans" w:hAnsi="Lucida Sans"/>
          <w:b/>
        </w:rPr>
        <w:t xml:space="preserve">2 - </w:t>
      </w:r>
      <w:r w:rsidRPr="006B223D">
        <w:rPr>
          <w:rFonts w:ascii="Lucida Sans" w:hAnsi="Lucida Sans"/>
          <w:b/>
          <w:caps/>
        </w:rPr>
        <w:t>Docentes EXTERNOS</w:t>
      </w:r>
      <w:r w:rsidRPr="006B223D">
        <w:rPr>
          <w:rFonts w:ascii="Lucida Sans" w:hAnsi="Lucida Sans"/>
          <w:b/>
        </w:rPr>
        <w:t>:</w:t>
      </w:r>
    </w:p>
    <w:tbl>
      <w:tblPr>
        <w:tblW w:w="9357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857"/>
        <w:gridCol w:w="829"/>
        <w:gridCol w:w="2546"/>
        <w:gridCol w:w="3125"/>
      </w:tblGrid>
      <w:tr w:rsidR="001D02E7" w:rsidRPr="006B223D" w14:paraId="4D53894C" w14:textId="77777777">
        <w:tc>
          <w:tcPr>
            <w:tcW w:w="9357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FA63A2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  <w:b/>
              </w:rPr>
              <w:t>TITULAR</w:t>
            </w:r>
          </w:p>
          <w:p w14:paraId="53CD2F5E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Nome completo: </w:t>
            </w:r>
          </w:p>
          <w:p w14:paraId="019F0A1C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>CPF:</w:t>
            </w:r>
          </w:p>
        </w:tc>
      </w:tr>
      <w:tr w:rsidR="001D02E7" w:rsidRPr="006B223D" w14:paraId="76AA34CC" w14:textId="77777777">
        <w:tc>
          <w:tcPr>
            <w:tcW w:w="2857" w:type="dxa"/>
            <w:tcBorders>
              <w:left w:val="single" w:sz="4" w:space="0" w:color="000000"/>
            </w:tcBorders>
          </w:tcPr>
          <w:p w14:paraId="18C6FA23" w14:textId="77777777" w:rsidR="001D02E7" w:rsidRPr="006B223D" w:rsidRDefault="00EC20F7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Instituição: </w:t>
            </w:r>
          </w:p>
          <w:p w14:paraId="7CFECADD" w14:textId="7E92E4F3" w:rsidR="006B223D" w:rsidRPr="006B223D" w:rsidRDefault="006B223D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>Titulação:</w:t>
            </w:r>
          </w:p>
          <w:p w14:paraId="694FEC5A" w14:textId="77777777" w:rsidR="006B223D" w:rsidRPr="006B223D" w:rsidRDefault="006B223D" w:rsidP="006B223D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>Telefone e/ou WhatsApp:</w:t>
            </w:r>
          </w:p>
          <w:p w14:paraId="2EC1A29D" w14:textId="3003D5C5" w:rsidR="001D02E7" w:rsidRPr="006B223D" w:rsidRDefault="00EC20F7" w:rsidP="00DB54FC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>e-mail:</w:t>
            </w:r>
          </w:p>
        </w:tc>
        <w:tc>
          <w:tcPr>
            <w:tcW w:w="3375" w:type="dxa"/>
            <w:gridSpan w:val="2"/>
          </w:tcPr>
          <w:p w14:paraId="558820CC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3125" w:type="dxa"/>
            <w:tcBorders>
              <w:right w:val="single" w:sz="4" w:space="0" w:color="000000"/>
            </w:tcBorders>
          </w:tcPr>
          <w:p w14:paraId="625F220D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  <w:tr w:rsidR="001D02E7" w:rsidRPr="006B223D" w14:paraId="7C24723D" w14:textId="77777777" w:rsidTr="00882213">
        <w:trPr>
          <w:trHeight w:val="80"/>
        </w:trPr>
        <w:tc>
          <w:tcPr>
            <w:tcW w:w="2857" w:type="dxa"/>
            <w:tcBorders>
              <w:left w:val="single" w:sz="4" w:space="0" w:color="000000"/>
            </w:tcBorders>
          </w:tcPr>
          <w:p w14:paraId="7AB85B69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3375" w:type="dxa"/>
            <w:gridSpan w:val="2"/>
          </w:tcPr>
          <w:p w14:paraId="0D97BB2A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3125" w:type="dxa"/>
            <w:tcBorders>
              <w:right w:val="single" w:sz="4" w:space="0" w:color="000000"/>
            </w:tcBorders>
          </w:tcPr>
          <w:p w14:paraId="10F40304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  <w:tr w:rsidR="001D02E7" w:rsidRPr="006B223D" w14:paraId="4345BF5F" w14:textId="77777777">
        <w:tc>
          <w:tcPr>
            <w:tcW w:w="9357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D3F7A6F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  <w:b/>
              </w:rPr>
            </w:pPr>
            <w:r w:rsidRPr="006B223D">
              <w:rPr>
                <w:rFonts w:ascii="Lucida Sans" w:hAnsi="Lucida Sans"/>
                <w:b/>
              </w:rPr>
              <w:t>SUPLENTE</w:t>
            </w:r>
          </w:p>
          <w:p w14:paraId="2748B9EF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Nome completo: </w:t>
            </w:r>
          </w:p>
          <w:p w14:paraId="2C11D5D9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CPF: </w:t>
            </w:r>
          </w:p>
        </w:tc>
      </w:tr>
      <w:tr w:rsidR="001D02E7" w:rsidRPr="006B223D" w14:paraId="6D60A0A4" w14:textId="77777777">
        <w:tc>
          <w:tcPr>
            <w:tcW w:w="2857" w:type="dxa"/>
            <w:tcBorders>
              <w:left w:val="single" w:sz="4" w:space="0" w:color="000000"/>
            </w:tcBorders>
          </w:tcPr>
          <w:p w14:paraId="65CB7BAC" w14:textId="77777777" w:rsidR="001D02E7" w:rsidRPr="006B223D" w:rsidRDefault="00EC20F7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Instituição: </w:t>
            </w:r>
          </w:p>
        </w:tc>
        <w:tc>
          <w:tcPr>
            <w:tcW w:w="3375" w:type="dxa"/>
            <w:gridSpan w:val="2"/>
          </w:tcPr>
          <w:p w14:paraId="4A545F5C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3125" w:type="dxa"/>
            <w:tcBorders>
              <w:right w:val="single" w:sz="4" w:space="0" w:color="000000"/>
            </w:tcBorders>
          </w:tcPr>
          <w:p w14:paraId="21DB1927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  <w:tr w:rsidR="001D02E7" w:rsidRPr="006B223D" w14:paraId="74BCCBC0" w14:textId="77777777">
        <w:tc>
          <w:tcPr>
            <w:tcW w:w="2857" w:type="dxa"/>
            <w:tcBorders>
              <w:left w:val="single" w:sz="4" w:space="0" w:color="000000"/>
              <w:bottom w:val="single" w:sz="4" w:space="0" w:color="000000"/>
            </w:tcBorders>
          </w:tcPr>
          <w:p w14:paraId="2EFFAB9D" w14:textId="77777777" w:rsidR="001D02E7" w:rsidRPr="006B223D" w:rsidRDefault="00EC20F7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Titulação: </w:t>
            </w:r>
          </w:p>
          <w:p w14:paraId="32136334" w14:textId="77777777" w:rsidR="009131EE" w:rsidRPr="006B223D" w:rsidRDefault="009131EE" w:rsidP="009131EE">
            <w:pPr>
              <w:widowControl w:val="0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>Telefone e/ou WhatsApp:</w:t>
            </w:r>
          </w:p>
          <w:p w14:paraId="0886AC31" w14:textId="217E6EB6" w:rsidR="001D02E7" w:rsidRPr="006B223D" w:rsidRDefault="00EC20F7" w:rsidP="00D10F15">
            <w:pPr>
              <w:widowControl w:val="0"/>
              <w:jc w:val="both"/>
              <w:rPr>
                <w:rFonts w:ascii="Lucida Sans" w:hAnsi="Lucida Sans"/>
              </w:rPr>
            </w:pPr>
            <w:r w:rsidRPr="006B223D">
              <w:rPr>
                <w:rFonts w:ascii="Lucida Sans" w:hAnsi="Lucida Sans"/>
              </w:rPr>
              <w:t xml:space="preserve">e-mail: </w:t>
            </w:r>
          </w:p>
        </w:tc>
        <w:tc>
          <w:tcPr>
            <w:tcW w:w="3375" w:type="dxa"/>
            <w:gridSpan w:val="2"/>
            <w:tcBorders>
              <w:bottom w:val="single" w:sz="4" w:space="0" w:color="000000"/>
            </w:tcBorders>
          </w:tcPr>
          <w:p w14:paraId="31887A2A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</w:tcPr>
          <w:p w14:paraId="5BC37718" w14:textId="77777777" w:rsidR="001D02E7" w:rsidRPr="006B223D" w:rsidRDefault="001D02E7">
            <w:pPr>
              <w:widowControl w:val="0"/>
              <w:jc w:val="both"/>
              <w:rPr>
                <w:rFonts w:ascii="Lucida Sans" w:hAnsi="Lucida Sans"/>
              </w:rPr>
            </w:pPr>
          </w:p>
        </w:tc>
      </w:tr>
      <w:tr w:rsidR="001D02E7" w14:paraId="777678FA" w14:textId="77777777">
        <w:tc>
          <w:tcPr>
            <w:tcW w:w="3686" w:type="dxa"/>
            <w:gridSpan w:val="2"/>
          </w:tcPr>
          <w:p w14:paraId="09E18482" w14:textId="77777777" w:rsidR="001D02E7" w:rsidRDefault="001D02E7">
            <w:pPr>
              <w:widowControl w:val="0"/>
              <w:spacing w:after="160" w:line="259" w:lineRule="auto"/>
              <w:rPr>
                <w:rFonts w:ascii="Lucida Sans" w:hAnsi="Lucida Sans"/>
                <w:b/>
              </w:rPr>
            </w:pPr>
          </w:p>
        </w:tc>
        <w:tc>
          <w:tcPr>
            <w:tcW w:w="5671" w:type="dxa"/>
            <w:gridSpan w:val="2"/>
            <w:vAlign w:val="center"/>
          </w:tcPr>
          <w:p w14:paraId="2BA5172A" w14:textId="77777777" w:rsidR="001D02E7" w:rsidRDefault="001D02E7">
            <w:pPr>
              <w:widowControl w:val="0"/>
              <w:jc w:val="center"/>
              <w:rPr>
                <w:rFonts w:ascii="Lucida Sans" w:hAnsi="Lucida Sans"/>
                <w:b/>
              </w:rPr>
            </w:pPr>
          </w:p>
        </w:tc>
      </w:tr>
    </w:tbl>
    <w:p w14:paraId="170BFD0B" w14:textId="77777777" w:rsidR="001D02E7" w:rsidRDefault="001D02E7">
      <w:pPr>
        <w:rPr>
          <w:rFonts w:ascii="Lucida Sans" w:hAnsi="Lucida Sans"/>
        </w:rPr>
      </w:pPr>
    </w:p>
    <w:p w14:paraId="41F749F7" w14:textId="77777777" w:rsidR="001D02E7" w:rsidRDefault="001D02E7"/>
    <w:p w14:paraId="46DD60B2" w14:textId="77777777" w:rsidR="001D02E7" w:rsidRDefault="001D02E7"/>
    <w:sectPr w:rsidR="001D02E7">
      <w:headerReference w:type="default" r:id="rId7"/>
      <w:pgSz w:w="11906" w:h="16838"/>
      <w:pgMar w:top="1417" w:right="1701" w:bottom="1417" w:left="1701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2CE2D" w14:textId="77777777" w:rsidR="006F37BF" w:rsidRDefault="006F37BF">
      <w:r>
        <w:separator/>
      </w:r>
    </w:p>
  </w:endnote>
  <w:endnote w:type="continuationSeparator" w:id="0">
    <w:p w14:paraId="1FF6E142" w14:textId="77777777" w:rsidR="006F37BF" w:rsidRDefault="006F3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9A9D0" w14:textId="77777777" w:rsidR="006F37BF" w:rsidRDefault="006F37BF">
      <w:r>
        <w:separator/>
      </w:r>
    </w:p>
  </w:footnote>
  <w:footnote w:type="continuationSeparator" w:id="0">
    <w:p w14:paraId="701EBEF3" w14:textId="77777777" w:rsidR="006F37BF" w:rsidRDefault="006F3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999" w:type="dxa"/>
      <w:jc w:val="center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5"/>
      <w:gridCol w:w="3450"/>
      <w:gridCol w:w="1164"/>
    </w:tblGrid>
    <w:tr w:rsidR="001D02E7" w14:paraId="51012960" w14:textId="77777777">
      <w:trPr>
        <w:jc w:val="center"/>
      </w:trPr>
      <w:tc>
        <w:tcPr>
          <w:tcW w:w="1385" w:type="dxa"/>
          <w:tcBorders>
            <w:bottom w:val="double" w:sz="12" w:space="0" w:color="000000"/>
          </w:tcBorders>
        </w:tcPr>
        <w:p w14:paraId="35A20A8D" w14:textId="77777777" w:rsidR="001D02E7" w:rsidRDefault="00EC20F7">
          <w:pPr>
            <w:widowControl w:val="0"/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0A1900C" wp14:editId="111FE844">
                <wp:extent cx="638175" cy="619125"/>
                <wp:effectExtent l="0" t="0" r="0" b="0"/>
                <wp:docPr id="1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2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bottom w:val="double" w:sz="12" w:space="0" w:color="000000"/>
          </w:tcBorders>
        </w:tcPr>
        <w:p w14:paraId="247B82FD" w14:textId="77777777" w:rsidR="001D02E7" w:rsidRDefault="001D02E7">
          <w:pPr>
            <w:widowControl w:val="0"/>
            <w:jc w:val="center"/>
            <w:rPr>
              <w:rFonts w:ascii="Arial" w:hAnsi="Arial" w:cs="Arial"/>
            </w:rPr>
          </w:pPr>
        </w:p>
        <w:p w14:paraId="315CED7E" w14:textId="77777777" w:rsidR="001D02E7" w:rsidRDefault="00EC20F7">
          <w:pPr>
            <w:widowControl w:val="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Ministério da Educação</w:t>
          </w:r>
        </w:p>
        <w:p w14:paraId="550FBC7C" w14:textId="77777777" w:rsidR="001D02E7" w:rsidRDefault="00EC20F7">
          <w:pPr>
            <w:pStyle w:val="Ttulo3"/>
            <w:widowControl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Universidade Federal da Bahia</w:t>
          </w:r>
        </w:p>
        <w:p w14:paraId="57BEC659" w14:textId="77777777" w:rsidR="001D02E7" w:rsidRDefault="00EC20F7">
          <w:pPr>
            <w:widowControl w:val="0"/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>
            <w:rPr>
              <w:rFonts w:ascii="Arial" w:hAnsi="Arial" w:cs="Arial"/>
            </w:rPr>
            <w:t>Programa de Pós-Graduação em Dança</w:t>
          </w:r>
        </w:p>
      </w:tc>
      <w:tc>
        <w:tcPr>
          <w:tcW w:w="1164" w:type="dxa"/>
          <w:tcBorders>
            <w:bottom w:val="double" w:sz="12" w:space="0" w:color="000000"/>
          </w:tcBorders>
        </w:tcPr>
        <w:p w14:paraId="4CCC3459" w14:textId="77777777" w:rsidR="001D02E7" w:rsidRDefault="00EC20F7">
          <w:pPr>
            <w:widowControl w:val="0"/>
            <w:jc w:val="center"/>
            <w:rPr>
              <w:rFonts w:ascii="Comic Sans MS" w:hAnsi="Comic Sans MS"/>
              <w:color w:val="808080"/>
            </w:rPr>
          </w:pPr>
          <w:r>
            <w:rPr>
              <w:noProof/>
            </w:rPr>
            <w:drawing>
              <wp:inline distT="0" distB="0" distL="0" distR="0" wp14:anchorId="101E2C42" wp14:editId="70949240">
                <wp:extent cx="609600" cy="733425"/>
                <wp:effectExtent l="0" t="0" r="0" b="0"/>
                <wp:docPr id="2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1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9D290F" w14:textId="77777777" w:rsidR="001D02E7" w:rsidRDefault="001D02E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xNDM0trQwMjE0NjJT0lEKTi0uzszPAykwrQUAncvtsCwAAAA="/>
  </w:docVars>
  <w:rsids>
    <w:rsidRoot w:val="001D02E7"/>
    <w:rsid w:val="00005D5F"/>
    <w:rsid w:val="000F462C"/>
    <w:rsid w:val="001C58E5"/>
    <w:rsid w:val="001D02E7"/>
    <w:rsid w:val="003D44D6"/>
    <w:rsid w:val="006B223D"/>
    <w:rsid w:val="006F37BF"/>
    <w:rsid w:val="007A7756"/>
    <w:rsid w:val="00821FAC"/>
    <w:rsid w:val="00882213"/>
    <w:rsid w:val="009131EE"/>
    <w:rsid w:val="009F24AB"/>
    <w:rsid w:val="00C16221"/>
    <w:rsid w:val="00C36D4B"/>
    <w:rsid w:val="00D05E16"/>
    <w:rsid w:val="00D10F15"/>
    <w:rsid w:val="00D410A0"/>
    <w:rsid w:val="00D80C20"/>
    <w:rsid w:val="00DB54FC"/>
    <w:rsid w:val="00E41B68"/>
    <w:rsid w:val="00EC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E58DA"/>
  <w15:docId w15:val="{B8C4F60A-5695-48FF-B773-A1FC4AA16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B65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7D6B65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qFormat/>
    <w:rsid w:val="007D6B65"/>
    <w:rPr>
      <w:rFonts w:ascii="Comic Sans MS" w:eastAsia="Times New Roman" w:hAnsi="Comic Sans MS" w:cs="Times New Roman"/>
      <w:sz w:val="20"/>
      <w:szCs w:val="20"/>
      <w:lang w:eastAsia="pt-BR"/>
    </w:rPr>
  </w:style>
  <w:style w:type="character" w:customStyle="1" w:styleId="CabealhoChar">
    <w:name w:val="Cabeçalho Char"/>
    <w:basedOn w:val="Fontepargpadro"/>
    <w:link w:val="Cabealho"/>
    <w:qFormat/>
    <w:rsid w:val="007D6B65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LinkdaInternet">
    <w:name w:val="Link da Internet"/>
    <w:basedOn w:val="Fontepargpadro"/>
    <w:uiPriority w:val="99"/>
    <w:unhideWhenUsed/>
    <w:rsid w:val="007D6B65"/>
    <w:rPr>
      <w:color w:val="0563C1" w:themeColor="hyperlink"/>
      <w:u w:val="single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rsid w:val="007D6B65"/>
    <w:pPr>
      <w:tabs>
        <w:tab w:val="center" w:pos="4252"/>
        <w:tab w:val="right" w:pos="8504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nferenciaweb.rnp.br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6</Words>
  <Characters>1229</Characters>
  <Application>Microsoft Office Word</Application>
  <DocSecurity>0</DocSecurity>
  <Lines>94</Lines>
  <Paragraphs>41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dc:description/>
  <cp:lastModifiedBy>Lenira Rengel</cp:lastModifiedBy>
  <cp:revision>20</cp:revision>
  <dcterms:created xsi:type="dcterms:W3CDTF">2023-04-09T06:45:00Z</dcterms:created>
  <dcterms:modified xsi:type="dcterms:W3CDTF">2023-09-11T10:2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59015e43de6a8f6f52a93b84850ff7ead7b85dfe40b67abe9990ffafa96920</vt:lpwstr>
  </property>
</Properties>
</file>